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612FF5" w14:textId="4ADB8F90" w:rsidR="007718D9" w:rsidRPr="002A1983" w:rsidRDefault="007718D9" w:rsidP="00DF52D7">
      <w:pPr>
        <w:pStyle w:val="NormalWeb"/>
        <w:jc w:val="center"/>
        <w:rPr>
          <w:b/>
          <w:lang w:val="en"/>
        </w:rPr>
      </w:pPr>
      <w:r w:rsidRPr="002A1983">
        <w:rPr>
          <w:b/>
          <w:lang w:val="en"/>
        </w:rPr>
        <w:t>NOTICE OF FUNDING AVAILABILITY</w:t>
      </w:r>
    </w:p>
    <w:p w14:paraId="49799468" w14:textId="77777777" w:rsidR="007718D9" w:rsidRPr="002A1983" w:rsidRDefault="007718D9" w:rsidP="007718D9">
      <w:pPr>
        <w:pStyle w:val="NormalWeb"/>
        <w:jc w:val="center"/>
        <w:rPr>
          <w:lang w:val="en"/>
        </w:rPr>
      </w:pPr>
    </w:p>
    <w:p w14:paraId="583F41C8" w14:textId="77777777" w:rsidR="007718D9" w:rsidRPr="002A1983" w:rsidRDefault="007718D9" w:rsidP="007718D9">
      <w:pPr>
        <w:pStyle w:val="NormalWeb"/>
        <w:jc w:val="center"/>
        <w:rPr>
          <w:b/>
          <w:lang w:val="en"/>
        </w:rPr>
      </w:pPr>
      <w:r w:rsidRPr="002A1983">
        <w:rPr>
          <w:b/>
          <w:lang w:val="en"/>
        </w:rPr>
        <w:t>OFFICE OF THE STATE SUPERINTENDENT OF EDUCATION</w:t>
      </w:r>
    </w:p>
    <w:p w14:paraId="0DCB73FF" w14:textId="77777777" w:rsidR="007718D9" w:rsidRPr="002A1983" w:rsidRDefault="007718D9" w:rsidP="007718D9">
      <w:pPr>
        <w:pStyle w:val="NormalWeb"/>
        <w:jc w:val="center"/>
        <w:rPr>
          <w:b/>
          <w:lang w:val="en"/>
        </w:rPr>
      </w:pPr>
    </w:p>
    <w:p w14:paraId="512DA50C" w14:textId="77777777" w:rsidR="007718D9" w:rsidRPr="002A1983" w:rsidRDefault="007718D9" w:rsidP="007718D9">
      <w:pPr>
        <w:pStyle w:val="NormalWeb"/>
        <w:jc w:val="center"/>
        <w:rPr>
          <w:b/>
          <w:lang w:val="en"/>
        </w:rPr>
      </w:pPr>
      <w:r w:rsidRPr="002A1983">
        <w:rPr>
          <w:b/>
          <w:lang w:val="en"/>
        </w:rPr>
        <w:t>SUMMER ACCELERATOR GRANT</w:t>
      </w:r>
    </w:p>
    <w:p w14:paraId="5F21AC07" w14:textId="77777777" w:rsidR="007718D9" w:rsidRPr="002A1983" w:rsidRDefault="007718D9" w:rsidP="007718D9">
      <w:pPr>
        <w:pStyle w:val="NormalWeb"/>
        <w:rPr>
          <w:lang w:val="en"/>
        </w:rPr>
      </w:pPr>
      <w:r w:rsidRPr="002A1983">
        <w:rPr>
          <w:lang w:val="en"/>
        </w:rPr>
        <w:t xml:space="preserve"> </w:t>
      </w:r>
    </w:p>
    <w:p w14:paraId="29D16D40" w14:textId="0959FF82" w:rsidR="007718D9" w:rsidRPr="002A1983" w:rsidRDefault="007718D9" w:rsidP="007718D9">
      <w:pPr>
        <w:pStyle w:val="NormalWeb"/>
        <w:ind w:firstLine="720"/>
        <w:rPr>
          <w:lang w:val="en"/>
        </w:rPr>
      </w:pPr>
      <w:r w:rsidRPr="002A1983">
        <w:rPr>
          <w:lang w:val="en"/>
        </w:rPr>
        <w:t xml:space="preserve">Request for Application (RFA) Release Date: </w:t>
      </w:r>
      <w:r w:rsidR="00F77A8B" w:rsidRPr="009B740F">
        <w:rPr>
          <w:b/>
          <w:bCs/>
          <w:lang w:val="en"/>
        </w:rPr>
        <w:t>Friday</w:t>
      </w:r>
      <w:r w:rsidRPr="009B740F">
        <w:rPr>
          <w:b/>
          <w:bCs/>
          <w:lang w:val="en"/>
        </w:rPr>
        <w:t xml:space="preserve">, </w:t>
      </w:r>
      <w:r w:rsidR="009B740F" w:rsidRPr="009B740F">
        <w:rPr>
          <w:b/>
          <w:bCs/>
          <w:lang w:val="en"/>
        </w:rPr>
        <w:t>February</w:t>
      </w:r>
      <w:r w:rsidRPr="009B740F">
        <w:rPr>
          <w:b/>
          <w:bCs/>
          <w:lang w:val="en"/>
        </w:rPr>
        <w:t xml:space="preserve"> </w:t>
      </w:r>
      <w:r w:rsidR="009B740F" w:rsidRPr="009B740F">
        <w:rPr>
          <w:b/>
          <w:bCs/>
          <w:lang w:val="en"/>
        </w:rPr>
        <w:t>3</w:t>
      </w:r>
      <w:r w:rsidRPr="009B740F">
        <w:rPr>
          <w:b/>
          <w:bCs/>
          <w:lang w:val="en"/>
        </w:rPr>
        <w:t>, 202</w:t>
      </w:r>
      <w:r w:rsidR="006A058F" w:rsidRPr="009B740F">
        <w:rPr>
          <w:b/>
          <w:bCs/>
          <w:lang w:val="en"/>
        </w:rPr>
        <w:t>3</w:t>
      </w:r>
      <w:r w:rsidRPr="009B740F">
        <w:rPr>
          <w:b/>
          <w:bCs/>
          <w:lang w:val="en"/>
        </w:rPr>
        <w:t>, 12 p.m. (EST)</w:t>
      </w:r>
    </w:p>
    <w:p w14:paraId="6258E885" w14:textId="77777777" w:rsidR="007718D9" w:rsidRPr="002A1983" w:rsidRDefault="007718D9" w:rsidP="007718D9">
      <w:pPr>
        <w:pStyle w:val="NormalWeb"/>
        <w:rPr>
          <w:lang w:val="en"/>
        </w:rPr>
      </w:pPr>
    </w:p>
    <w:p w14:paraId="07DD1FF8" w14:textId="40774070" w:rsidR="007718D9" w:rsidRPr="002A1983" w:rsidRDefault="007718D9" w:rsidP="007718D9">
      <w:pPr>
        <w:pStyle w:val="NormalWeb"/>
        <w:rPr>
          <w:lang w:val="en"/>
        </w:rPr>
      </w:pPr>
      <w:r w:rsidRPr="002A1983">
        <w:rPr>
          <w:lang w:val="en"/>
        </w:rPr>
        <w:t xml:space="preserve">The Office of the State Superintendent of Education (OSSE) is soliciting grant applications for the District of Columbia Summer Accelerator Grant. The purpose of this grant is to </w:t>
      </w:r>
      <w:r w:rsidR="000C7412" w:rsidRPr="002A1983">
        <w:rPr>
          <w:lang w:val="en"/>
        </w:rPr>
        <w:t xml:space="preserve">implement </w:t>
      </w:r>
      <w:r w:rsidR="000C7412" w:rsidRPr="00CA6294">
        <w:rPr>
          <w:lang w:val="en"/>
        </w:rPr>
        <w:t>high</w:t>
      </w:r>
      <w:r w:rsidRPr="00CA6294">
        <w:rPr>
          <w:lang w:val="en"/>
        </w:rPr>
        <w:t xml:space="preserve">-quality summer instructional </w:t>
      </w:r>
      <w:r w:rsidRPr="002A1983">
        <w:rPr>
          <w:lang w:val="en"/>
        </w:rPr>
        <w:t xml:space="preserve">programming to support students in the District. </w:t>
      </w:r>
      <w:bookmarkStart w:id="0" w:name="_Hlk95740420"/>
      <w:r w:rsidRPr="002A1983">
        <w:rPr>
          <w:lang w:val="en"/>
        </w:rPr>
        <w:t>The overall goal of the Summer Accelerator Grant is to provide Local Education Agencies (LEAs) funding to accelerate the learning of students in key grades by providing 1,800 minutes of learning throughout the summer in up to two subject areas (English Language Arts and/or Mathematics) with teachers who have a track record of advancing students’ academic growth. Learning acceleration is an approach that gives students laser</w:t>
      </w:r>
      <w:r w:rsidR="00930323" w:rsidRPr="002A1983">
        <w:rPr>
          <w:lang w:val="en"/>
        </w:rPr>
        <w:t>-</w:t>
      </w:r>
      <w:r w:rsidRPr="002A1983">
        <w:rPr>
          <w:lang w:val="en"/>
        </w:rPr>
        <w:t xml:space="preserve">focused instruction on the specific skills and content that they need to learn </w:t>
      </w:r>
      <w:r w:rsidR="00714FAE">
        <w:rPr>
          <w:lang w:val="en"/>
        </w:rPr>
        <w:t>for</w:t>
      </w:r>
      <w:r w:rsidRPr="002A1983">
        <w:rPr>
          <w:lang w:val="en"/>
        </w:rPr>
        <w:t xml:space="preserve"> grade level material.   </w:t>
      </w:r>
      <w:bookmarkEnd w:id="0"/>
    </w:p>
    <w:p w14:paraId="492024EA" w14:textId="77777777" w:rsidR="007718D9" w:rsidRPr="002A1983" w:rsidRDefault="007718D9" w:rsidP="007718D9">
      <w:pPr>
        <w:pStyle w:val="NormalWeb"/>
        <w:rPr>
          <w:lang w:val="en"/>
        </w:rPr>
      </w:pPr>
    </w:p>
    <w:p w14:paraId="0067B3B0" w14:textId="174F3352" w:rsidR="00471C3B" w:rsidRDefault="007718D9" w:rsidP="00DF52D7">
      <w:pPr>
        <w:rPr>
          <w:rFonts w:ascii="Times New Roman" w:eastAsia="Calibri" w:hAnsi="Times New Roman" w:cs="Times New Roman"/>
        </w:rPr>
      </w:pPr>
      <w:r w:rsidRPr="002A1983">
        <w:rPr>
          <w:rFonts w:ascii="Times New Roman" w:eastAsia="Calibri" w:hAnsi="Times New Roman" w:cs="Times New Roman"/>
        </w:rPr>
        <w:t xml:space="preserve">Prior to the COVID-19 pandemic, the 2019 National Assessment of Educational Progress (NAEP) results showed significant gains for the District of Columbia in three of four areas assessed overall, while also revealing that significant gaps still exist </w:t>
      </w:r>
      <w:r w:rsidRPr="002A1983">
        <w:rPr>
          <w:rFonts w:ascii="Times New Roman" w:eastAsia="Calibri" w:hAnsi="Times New Roman" w:cs="Times New Roman"/>
          <w:highlight w:val="white"/>
        </w:rPr>
        <w:t xml:space="preserve">between students experiencing disadvantages, students of color, students with disabilities (SWDs), and English Learners (ELs), </w:t>
      </w:r>
      <w:r w:rsidR="00A72CDF">
        <w:rPr>
          <w:rFonts w:ascii="Times New Roman" w:eastAsia="Calibri" w:hAnsi="Times New Roman" w:cs="Times New Roman"/>
          <w:highlight w:val="white"/>
        </w:rPr>
        <w:t xml:space="preserve">as </w:t>
      </w:r>
      <w:r w:rsidRPr="002A1983">
        <w:rPr>
          <w:rFonts w:ascii="Times New Roman" w:eastAsia="Calibri" w:hAnsi="Times New Roman" w:cs="Times New Roman"/>
          <w:highlight w:val="white"/>
        </w:rPr>
        <w:t>compared to their peers not in these subgroups</w:t>
      </w:r>
      <w:r w:rsidR="00930189">
        <w:rPr>
          <w:rFonts w:ascii="Times New Roman" w:eastAsia="Calibri" w:hAnsi="Times New Roman" w:cs="Times New Roman"/>
          <w:highlight w:val="white"/>
        </w:rPr>
        <w:t xml:space="preserve">. Further, </w:t>
      </w:r>
      <w:r w:rsidR="00471C3B">
        <w:rPr>
          <w:rFonts w:ascii="Times New Roman" w:eastAsia="Calibri" w:hAnsi="Times New Roman" w:cs="Times New Roman"/>
          <w:highlight w:val="white"/>
        </w:rPr>
        <w:t xml:space="preserve">2021-2022 </w:t>
      </w:r>
      <w:r w:rsidR="00930189">
        <w:rPr>
          <w:rFonts w:ascii="Times New Roman" w:eastAsia="Calibri" w:hAnsi="Times New Roman" w:cs="Times New Roman"/>
          <w:highlight w:val="white"/>
        </w:rPr>
        <w:t xml:space="preserve">results </w:t>
      </w:r>
      <w:r w:rsidR="00930189">
        <w:rPr>
          <w:rFonts w:ascii="Times New Roman" w:eastAsia="Calibri" w:hAnsi="Times New Roman" w:cs="Times New Roman"/>
        </w:rPr>
        <w:t xml:space="preserve">from </w:t>
      </w:r>
      <w:r w:rsidR="00930189" w:rsidRPr="00930189">
        <w:rPr>
          <w:rFonts w:ascii="Times New Roman" w:eastAsia="Calibri" w:hAnsi="Times New Roman" w:cs="Times New Roman"/>
        </w:rPr>
        <w:t>The Partnership for Assessment of Readiness for College and Careers</w:t>
      </w:r>
      <w:r w:rsidR="00930189" w:rsidRPr="00930189">
        <w:rPr>
          <w:rFonts w:ascii="Times New Roman" w:eastAsia="Calibri" w:hAnsi="Times New Roman" w:cs="Times New Roman"/>
          <w:highlight w:val="white"/>
        </w:rPr>
        <w:t xml:space="preserve"> </w:t>
      </w:r>
      <w:r w:rsidR="00930189">
        <w:rPr>
          <w:rFonts w:ascii="Times New Roman" w:eastAsia="Calibri" w:hAnsi="Times New Roman" w:cs="Times New Roman"/>
          <w:highlight w:val="white"/>
        </w:rPr>
        <w:t>(</w:t>
      </w:r>
      <w:r w:rsidR="00471C3B">
        <w:rPr>
          <w:rFonts w:ascii="Times New Roman" w:eastAsia="Calibri" w:hAnsi="Times New Roman" w:cs="Times New Roman"/>
          <w:highlight w:val="white"/>
        </w:rPr>
        <w:t>PARCC</w:t>
      </w:r>
      <w:r w:rsidR="00930189">
        <w:rPr>
          <w:rFonts w:ascii="Times New Roman" w:eastAsia="Calibri" w:hAnsi="Times New Roman" w:cs="Times New Roman"/>
          <w:highlight w:val="white"/>
        </w:rPr>
        <w:t>)</w:t>
      </w:r>
      <w:r w:rsidR="00471C3B">
        <w:rPr>
          <w:rFonts w:ascii="Times New Roman" w:eastAsia="Calibri" w:hAnsi="Times New Roman" w:cs="Times New Roman"/>
          <w:highlight w:val="white"/>
        </w:rPr>
        <w:t xml:space="preserve"> and NAEP </w:t>
      </w:r>
      <w:r w:rsidR="00930189">
        <w:rPr>
          <w:rFonts w:ascii="Times New Roman" w:eastAsia="Calibri" w:hAnsi="Times New Roman" w:cs="Times New Roman"/>
          <w:highlight w:val="white"/>
        </w:rPr>
        <w:t xml:space="preserve">assessments </w:t>
      </w:r>
      <w:r w:rsidR="00471C3B">
        <w:rPr>
          <w:rFonts w:ascii="Times New Roman" w:eastAsia="Calibri" w:hAnsi="Times New Roman" w:cs="Times New Roman"/>
          <w:highlight w:val="white"/>
        </w:rPr>
        <w:t xml:space="preserve">demonstrate there </w:t>
      </w:r>
      <w:r w:rsidR="00865368" w:rsidRPr="002A1983">
        <w:rPr>
          <w:rFonts w:ascii="Times New Roman" w:eastAsia="Calibri" w:hAnsi="Times New Roman" w:cs="Times New Roman"/>
        </w:rPr>
        <w:t>are still significant gaps present between students of color, SWD</w:t>
      </w:r>
      <w:r w:rsidR="005D7618" w:rsidRPr="002A1983">
        <w:rPr>
          <w:rFonts w:ascii="Times New Roman" w:eastAsia="Calibri" w:hAnsi="Times New Roman" w:cs="Times New Roman"/>
        </w:rPr>
        <w:t>s</w:t>
      </w:r>
      <w:r w:rsidR="00865368" w:rsidRPr="002A1983">
        <w:rPr>
          <w:rFonts w:ascii="Times New Roman" w:eastAsia="Calibri" w:hAnsi="Times New Roman" w:cs="Times New Roman"/>
        </w:rPr>
        <w:t xml:space="preserve">, and ELs, compared to their peers not in these subgroups. </w:t>
      </w:r>
    </w:p>
    <w:p w14:paraId="33627E4B" w14:textId="77777777" w:rsidR="00471C3B" w:rsidRDefault="00471C3B" w:rsidP="00DF52D7">
      <w:pPr>
        <w:rPr>
          <w:rFonts w:ascii="Times New Roman" w:eastAsia="Calibri" w:hAnsi="Times New Roman" w:cs="Times New Roman"/>
        </w:rPr>
      </w:pPr>
    </w:p>
    <w:p w14:paraId="4CE01A49" w14:textId="0494185C" w:rsidR="007718D9" w:rsidRPr="00DF52D7" w:rsidRDefault="007718D9" w:rsidP="00DF52D7">
      <w:pPr>
        <w:rPr>
          <w:lang w:val="en"/>
        </w:rPr>
      </w:pPr>
      <w:r w:rsidRPr="00DF52D7">
        <w:rPr>
          <w:rStyle w:val="normaltextrun"/>
          <w:rFonts w:ascii="Times New Roman" w:hAnsi="Times New Roman" w:cs="Times New Roman"/>
          <w:color w:val="000000"/>
          <w:shd w:val="clear" w:color="auto" w:fill="FFFFFF"/>
        </w:rPr>
        <w:t>The source of funds for the FY2</w:t>
      </w:r>
      <w:r w:rsidR="00CB3541" w:rsidRPr="00DF52D7">
        <w:rPr>
          <w:rStyle w:val="normaltextrun"/>
          <w:rFonts w:ascii="Times New Roman" w:hAnsi="Times New Roman" w:cs="Times New Roman"/>
          <w:color w:val="000000"/>
          <w:shd w:val="clear" w:color="auto" w:fill="FFFFFF"/>
        </w:rPr>
        <w:t>3</w:t>
      </w:r>
      <w:r w:rsidRPr="00DF52D7">
        <w:rPr>
          <w:rStyle w:val="normaltextrun"/>
          <w:rFonts w:ascii="Times New Roman" w:hAnsi="Times New Roman" w:cs="Times New Roman"/>
          <w:color w:val="000000"/>
          <w:shd w:val="clear" w:color="auto" w:fill="FFFFFF"/>
        </w:rPr>
        <w:t> Summer Accelerator grant consists entirely of federal Elementary and Secondary School Emergency Relief funds authorized by the American Rescue Plan, 2021 (</w:t>
      </w:r>
      <w:r w:rsidRPr="00DF52D7">
        <w:rPr>
          <w:rFonts w:ascii="Times New Roman" w:hAnsi="Times New Roman" w:cs="Times New Roman"/>
        </w:rPr>
        <w:t>Public Law 117-2) and administered by the U.S. Department of Education.</w:t>
      </w:r>
    </w:p>
    <w:p w14:paraId="4C5D4F2A" w14:textId="77777777" w:rsidR="007718D9" w:rsidRPr="00CA6294" w:rsidRDefault="007718D9" w:rsidP="007718D9">
      <w:pPr>
        <w:pStyle w:val="NormalWeb"/>
        <w:rPr>
          <w:lang w:val="en"/>
        </w:rPr>
      </w:pPr>
    </w:p>
    <w:p w14:paraId="32B2E6A2" w14:textId="346F8615" w:rsidR="007718D9" w:rsidRPr="002A1983" w:rsidRDefault="007718D9" w:rsidP="007718D9">
      <w:pPr>
        <w:pStyle w:val="NormalWeb"/>
        <w:rPr>
          <w:lang w:val="en"/>
        </w:rPr>
      </w:pPr>
      <w:r w:rsidRPr="002A1983">
        <w:rPr>
          <w:b/>
          <w:lang w:val="en"/>
        </w:rPr>
        <w:t>Eligibility and Selection Criteria:</w:t>
      </w:r>
      <w:r w:rsidRPr="002A1983">
        <w:rPr>
          <w:lang w:val="en"/>
        </w:rPr>
        <w:t xml:space="preserve"> OSSE will make these grants available through a competitive process. An eligible entity must be a Local Education Agency (LEA) that provides core instruction focused on any of the targeted grades</w:t>
      </w:r>
      <w:r w:rsidR="00976622" w:rsidRPr="002A1983">
        <w:rPr>
          <w:lang w:val="en"/>
        </w:rPr>
        <w:t>,</w:t>
      </w:r>
      <w:r w:rsidRPr="002A1983">
        <w:rPr>
          <w:lang w:val="en"/>
        </w:rPr>
        <w:t xml:space="preserve"> </w:t>
      </w:r>
      <w:r w:rsidR="00BA7C51" w:rsidRPr="002A1983">
        <w:rPr>
          <w:lang w:val="en"/>
        </w:rPr>
        <w:t xml:space="preserve">rising </w:t>
      </w:r>
      <w:r w:rsidRPr="002A1983">
        <w:rPr>
          <w:lang w:val="en"/>
        </w:rPr>
        <w:t>Grades 1-</w:t>
      </w:r>
      <w:r w:rsidR="006A7EE8" w:rsidRPr="002A1983">
        <w:rPr>
          <w:lang w:val="en"/>
        </w:rPr>
        <w:t>6.</w:t>
      </w:r>
      <w:r w:rsidRPr="002A1983">
        <w:rPr>
          <w:lang w:val="en"/>
        </w:rPr>
        <w:t xml:space="preserve"> </w:t>
      </w:r>
      <w:r w:rsidRPr="002A1983">
        <w:t>LEAs should aim to support 10% of students with the greatest need.</w:t>
      </w:r>
      <w:r w:rsidRPr="002A1983">
        <w:rPr>
          <w:lang w:val="en"/>
        </w:rPr>
        <w:t xml:space="preserve"> </w:t>
      </w:r>
      <w:r w:rsidR="004C51BD" w:rsidRPr="002A1983">
        <w:rPr>
          <w:lang w:val="en"/>
        </w:rPr>
        <w:t>Community Based Organizations (</w:t>
      </w:r>
      <w:r w:rsidRPr="002A1983">
        <w:rPr>
          <w:lang w:val="en"/>
        </w:rPr>
        <w:t>CBOs</w:t>
      </w:r>
      <w:r w:rsidR="004C51BD" w:rsidRPr="002A1983">
        <w:rPr>
          <w:lang w:val="en"/>
        </w:rPr>
        <w:t>)</w:t>
      </w:r>
      <w:r w:rsidRPr="002A1983">
        <w:rPr>
          <w:lang w:val="en"/>
        </w:rPr>
        <w:t xml:space="preserve"> are not eligible for this funding. Applications will be scored on the following criteria: Program Features, Program Implementation and Monitoring, and Financial Management and Sustainability. </w:t>
      </w:r>
    </w:p>
    <w:p w14:paraId="44FA1357" w14:textId="48C4BDDB" w:rsidR="000B7269" w:rsidRPr="002A1983" w:rsidRDefault="000B7269" w:rsidP="007718D9">
      <w:pPr>
        <w:pStyle w:val="NormalWeb"/>
        <w:rPr>
          <w:lang w:val="en"/>
        </w:rPr>
      </w:pPr>
    </w:p>
    <w:p w14:paraId="3EB45ED0" w14:textId="26056240" w:rsidR="000B7269" w:rsidRPr="002A1983" w:rsidRDefault="000B7269" w:rsidP="00DF52D7">
      <w:pPr>
        <w:rPr>
          <w:lang w:val="en"/>
        </w:rPr>
      </w:pPr>
      <w:r w:rsidRPr="00DF52D7">
        <w:rPr>
          <w:rFonts w:ascii="Times New Roman" w:hAnsi="Times New Roman" w:cs="Times New Roman"/>
          <w:b/>
          <w:bCs/>
          <w:lang w:val="en"/>
        </w:rPr>
        <w:t xml:space="preserve">Mandatory Pre-Application Webinar: </w:t>
      </w:r>
      <w:r w:rsidRPr="00DF52D7">
        <w:rPr>
          <w:rFonts w:ascii="Times New Roman" w:hAnsi="Times New Roman" w:cs="Times New Roman"/>
          <w:lang w:val="en"/>
        </w:rPr>
        <w:t xml:space="preserve">To be eligible to receive these grant funds, </w:t>
      </w:r>
      <w:r w:rsidR="0006483D" w:rsidRPr="00DF52D7">
        <w:rPr>
          <w:rFonts w:ascii="Times New Roman" w:hAnsi="Times New Roman" w:cs="Times New Roman"/>
          <w:lang w:val="en"/>
        </w:rPr>
        <w:t xml:space="preserve">an eligible entity must attend a mandatory pre-application webinar, </w:t>
      </w:r>
      <w:r w:rsidR="005713F4" w:rsidRPr="00DF52D7">
        <w:rPr>
          <w:rFonts w:ascii="Times New Roman" w:hAnsi="Times New Roman" w:cs="Times New Roman"/>
          <w:lang w:val="en"/>
        </w:rPr>
        <w:t>to</w:t>
      </w:r>
      <w:r w:rsidR="0006483D" w:rsidRPr="00DF52D7">
        <w:rPr>
          <w:rFonts w:ascii="Times New Roman" w:hAnsi="Times New Roman" w:cs="Times New Roman"/>
          <w:lang w:val="en"/>
        </w:rPr>
        <w:t xml:space="preserve"> be held on Monday, February 6, 2023, from 10</w:t>
      </w:r>
      <w:r w:rsidR="00DF182B">
        <w:rPr>
          <w:rFonts w:ascii="Times New Roman" w:hAnsi="Times New Roman" w:cs="Times New Roman"/>
          <w:lang w:val="en"/>
        </w:rPr>
        <w:t xml:space="preserve"> </w:t>
      </w:r>
      <w:r w:rsidR="0006483D" w:rsidRPr="00DF52D7">
        <w:rPr>
          <w:rFonts w:ascii="Times New Roman" w:hAnsi="Times New Roman" w:cs="Times New Roman"/>
          <w:lang w:val="en"/>
        </w:rPr>
        <w:t>a</w:t>
      </w:r>
      <w:r w:rsidR="00B63ED6">
        <w:rPr>
          <w:rFonts w:ascii="Times New Roman" w:hAnsi="Times New Roman" w:cs="Times New Roman"/>
          <w:lang w:val="en"/>
        </w:rPr>
        <w:t>.</w:t>
      </w:r>
      <w:r w:rsidR="0006483D" w:rsidRPr="00DF52D7">
        <w:rPr>
          <w:rFonts w:ascii="Times New Roman" w:hAnsi="Times New Roman" w:cs="Times New Roman"/>
          <w:lang w:val="en"/>
        </w:rPr>
        <w:t>m</w:t>
      </w:r>
      <w:r w:rsidR="00DF182B">
        <w:rPr>
          <w:rFonts w:ascii="Times New Roman" w:hAnsi="Times New Roman" w:cs="Times New Roman"/>
          <w:lang w:val="en"/>
        </w:rPr>
        <w:t>.</w:t>
      </w:r>
      <w:r w:rsidR="0006483D" w:rsidRPr="00DF52D7">
        <w:rPr>
          <w:rFonts w:ascii="Times New Roman" w:hAnsi="Times New Roman" w:cs="Times New Roman"/>
          <w:lang w:val="en"/>
        </w:rPr>
        <w:t>-11</w:t>
      </w:r>
      <w:r w:rsidR="00DF182B">
        <w:rPr>
          <w:rFonts w:ascii="Times New Roman" w:hAnsi="Times New Roman" w:cs="Times New Roman"/>
          <w:lang w:val="en"/>
        </w:rPr>
        <w:t xml:space="preserve"> </w:t>
      </w:r>
      <w:r w:rsidR="0006483D" w:rsidRPr="00DF52D7">
        <w:rPr>
          <w:rFonts w:ascii="Times New Roman" w:hAnsi="Times New Roman" w:cs="Times New Roman"/>
          <w:lang w:val="en"/>
        </w:rPr>
        <w:t>a</w:t>
      </w:r>
      <w:r w:rsidR="00DF182B">
        <w:rPr>
          <w:rFonts w:ascii="Times New Roman" w:hAnsi="Times New Roman" w:cs="Times New Roman"/>
          <w:lang w:val="en"/>
        </w:rPr>
        <w:t>.</w:t>
      </w:r>
      <w:r w:rsidR="0006483D" w:rsidRPr="00DF52D7">
        <w:rPr>
          <w:rFonts w:ascii="Times New Roman" w:hAnsi="Times New Roman" w:cs="Times New Roman"/>
          <w:lang w:val="en"/>
        </w:rPr>
        <w:t>m</w:t>
      </w:r>
      <w:r w:rsidR="00DF182B">
        <w:rPr>
          <w:rFonts w:ascii="Times New Roman" w:hAnsi="Times New Roman" w:cs="Times New Roman"/>
          <w:lang w:val="en"/>
        </w:rPr>
        <w:t>.</w:t>
      </w:r>
      <w:r w:rsidR="0006483D" w:rsidRPr="00DF52D7">
        <w:rPr>
          <w:rFonts w:ascii="Times New Roman" w:hAnsi="Times New Roman" w:cs="Times New Roman"/>
          <w:lang w:val="en"/>
        </w:rPr>
        <w:t xml:space="preserve">, EST.  </w:t>
      </w:r>
      <w:r w:rsidR="005713F4" w:rsidRPr="002A1983">
        <w:rPr>
          <w:rFonts w:ascii="Times New Roman" w:eastAsia="Times New Roman" w:hAnsi="Times New Roman" w:cs="Times New Roman"/>
          <w:lang w:val="en"/>
        </w:rPr>
        <w:t xml:space="preserve">To attend the </w:t>
      </w:r>
      <w:r w:rsidR="00015778" w:rsidRPr="002A1983">
        <w:rPr>
          <w:rFonts w:ascii="Times New Roman" w:eastAsia="Times New Roman" w:hAnsi="Times New Roman" w:cs="Times New Roman"/>
          <w:lang w:val="en"/>
        </w:rPr>
        <w:t xml:space="preserve">mandatory </w:t>
      </w:r>
      <w:r w:rsidR="005713F4" w:rsidRPr="002A1983">
        <w:rPr>
          <w:rFonts w:ascii="Times New Roman" w:eastAsia="Times New Roman" w:hAnsi="Times New Roman" w:cs="Times New Roman"/>
          <w:lang w:val="en"/>
        </w:rPr>
        <w:t xml:space="preserve">pre-application webinar, RSVP on the Pre-Application Teams Webinar </w:t>
      </w:r>
      <w:r w:rsidR="00BC062B" w:rsidRPr="002A1983">
        <w:rPr>
          <w:rFonts w:ascii="Times New Roman" w:eastAsia="Times New Roman" w:hAnsi="Times New Roman" w:cs="Times New Roman"/>
          <w:lang w:val="en"/>
        </w:rPr>
        <w:t xml:space="preserve">registration </w:t>
      </w:r>
      <w:r w:rsidR="005713F4" w:rsidRPr="002A1983">
        <w:rPr>
          <w:rFonts w:ascii="Times New Roman" w:eastAsia="Times New Roman" w:hAnsi="Times New Roman" w:cs="Times New Roman"/>
          <w:lang w:val="en"/>
        </w:rPr>
        <w:t xml:space="preserve">form at: </w:t>
      </w:r>
      <w:hyperlink r:id="rId6" w:history="1">
        <w:r w:rsidR="00DF52D7" w:rsidRPr="00DF52D7">
          <w:rPr>
            <w:rStyle w:val="Hyperlink"/>
            <w:rFonts w:ascii="Times New Roman" w:eastAsia="Times New Roman" w:hAnsi="Times New Roman" w:cs="Times New Roman"/>
            <w:lang w:val="en"/>
          </w:rPr>
          <w:t>Summer Accelerator Pre-Application Registration</w:t>
        </w:r>
      </w:hyperlink>
    </w:p>
    <w:p w14:paraId="1446AFAB" w14:textId="77777777" w:rsidR="007718D9" w:rsidRPr="00CA6294" w:rsidRDefault="007718D9" w:rsidP="007718D9">
      <w:pPr>
        <w:pStyle w:val="NormalWeb"/>
        <w:rPr>
          <w:b/>
          <w:lang w:val="en"/>
        </w:rPr>
      </w:pPr>
    </w:p>
    <w:p w14:paraId="795409BF" w14:textId="52C9017C" w:rsidR="00B50E9A" w:rsidRPr="00B50E9A" w:rsidRDefault="007718D9" w:rsidP="00B50E9A">
      <w:pPr>
        <w:pStyle w:val="NormalWeb"/>
        <w:rPr>
          <w:lang w:val="en"/>
        </w:rPr>
      </w:pPr>
      <w:r w:rsidRPr="002A1983">
        <w:rPr>
          <w:b/>
          <w:lang w:val="en"/>
        </w:rPr>
        <w:t>Length of Award:</w:t>
      </w:r>
      <w:r w:rsidRPr="002A1983">
        <w:rPr>
          <w:lang w:val="en"/>
        </w:rPr>
        <w:t xml:space="preserve"> This </w:t>
      </w:r>
      <w:r w:rsidR="00A74321" w:rsidRPr="002A1983">
        <w:rPr>
          <w:lang w:val="en"/>
        </w:rPr>
        <w:t>grant period is 18 months</w:t>
      </w:r>
      <w:r w:rsidR="0090516E" w:rsidRPr="002A1983">
        <w:rPr>
          <w:lang w:val="en"/>
        </w:rPr>
        <w:t>, subject to continued availability of funding</w:t>
      </w:r>
      <w:r w:rsidRPr="002A1983">
        <w:rPr>
          <w:lang w:val="en"/>
        </w:rPr>
        <w:t xml:space="preserve">. The initial grant period will begin on </w:t>
      </w:r>
      <w:r w:rsidR="000C7412">
        <w:rPr>
          <w:lang w:val="en"/>
        </w:rPr>
        <w:t>April 7</w:t>
      </w:r>
      <w:r w:rsidRPr="002A1983">
        <w:rPr>
          <w:lang w:val="en"/>
        </w:rPr>
        <w:t>, 202</w:t>
      </w:r>
      <w:r w:rsidR="00CB3541" w:rsidRPr="002A1983">
        <w:rPr>
          <w:lang w:val="en"/>
        </w:rPr>
        <w:t xml:space="preserve">3 </w:t>
      </w:r>
      <w:r w:rsidRPr="002A1983">
        <w:rPr>
          <w:lang w:val="en"/>
        </w:rPr>
        <w:t>and end on September 30, 202</w:t>
      </w:r>
      <w:r w:rsidR="0090516E" w:rsidRPr="002A1983">
        <w:rPr>
          <w:lang w:val="en"/>
        </w:rPr>
        <w:t>3</w:t>
      </w:r>
      <w:r w:rsidRPr="002A1983">
        <w:rPr>
          <w:lang w:val="en"/>
        </w:rPr>
        <w:t xml:space="preserve">. </w:t>
      </w:r>
      <w:r w:rsidR="00B50E9A" w:rsidRPr="00B50E9A">
        <w:rPr>
          <w:lang w:val="en"/>
        </w:rPr>
        <w:t xml:space="preserve">Grantees </w:t>
      </w:r>
      <w:r w:rsidR="00B50E9A" w:rsidRPr="00B50E9A">
        <w:rPr>
          <w:lang w:val="en"/>
        </w:rPr>
        <w:lastRenderedPageBreak/>
        <w:t>will need to submit a continuation application in year two.  Continuation of awards in years two is contingent upon:</w:t>
      </w:r>
      <w:r w:rsidR="00B50E9A">
        <w:rPr>
          <w:lang w:val="en"/>
        </w:rPr>
        <w:t xml:space="preserve"> a</w:t>
      </w:r>
      <w:r w:rsidR="00B50E9A" w:rsidRPr="00B50E9A">
        <w:rPr>
          <w:lang w:val="en"/>
        </w:rPr>
        <w:t>vailability of funds;</w:t>
      </w:r>
      <w:r w:rsidR="00B50E9A">
        <w:rPr>
          <w:lang w:val="en"/>
        </w:rPr>
        <w:t xml:space="preserve"> r</w:t>
      </w:r>
      <w:r w:rsidR="00B50E9A" w:rsidRPr="00B50E9A">
        <w:rPr>
          <w:lang w:val="en"/>
        </w:rPr>
        <w:t>ecipient’s demonstration that substantial progress has been made toward meeting the objectives set forth in the approved application, based on ongoing monitoring and review of the recipient;</w:t>
      </w:r>
      <w:r w:rsidR="00B50E9A">
        <w:rPr>
          <w:lang w:val="en"/>
        </w:rPr>
        <w:t xml:space="preserve"> c</w:t>
      </w:r>
      <w:r w:rsidR="00B50E9A" w:rsidRPr="00B50E9A">
        <w:rPr>
          <w:lang w:val="en"/>
        </w:rPr>
        <w:t>ompliance with the District and federal laws, regulations, and guidance;</w:t>
      </w:r>
      <w:r w:rsidR="00B50E9A">
        <w:rPr>
          <w:lang w:val="en"/>
        </w:rPr>
        <w:t xml:space="preserve"> o</w:t>
      </w:r>
      <w:r w:rsidR="00B50E9A" w:rsidRPr="00B50E9A">
        <w:rPr>
          <w:lang w:val="en"/>
        </w:rPr>
        <w:t>peration of the grant program as submitted in the application; and</w:t>
      </w:r>
    </w:p>
    <w:p w14:paraId="76CDEC4A" w14:textId="445736D1" w:rsidR="007718D9" w:rsidRPr="002A1983" w:rsidRDefault="00B50E9A" w:rsidP="00B50E9A">
      <w:pPr>
        <w:pStyle w:val="NormalWeb"/>
        <w:rPr>
          <w:lang w:val="en"/>
        </w:rPr>
      </w:pPr>
      <w:r>
        <w:rPr>
          <w:lang w:val="en"/>
        </w:rPr>
        <w:t>a</w:t>
      </w:r>
      <w:r w:rsidRPr="00B50E9A">
        <w:rPr>
          <w:lang w:val="en"/>
        </w:rPr>
        <w:t>ppropriate expenditure of funds throughout each grant award period.</w:t>
      </w:r>
    </w:p>
    <w:p w14:paraId="54EEC36D" w14:textId="77777777" w:rsidR="007718D9" w:rsidRPr="002A1983" w:rsidRDefault="007718D9" w:rsidP="007718D9">
      <w:pPr>
        <w:pStyle w:val="NormalWeb"/>
        <w:rPr>
          <w:lang w:val="en"/>
        </w:rPr>
      </w:pPr>
    </w:p>
    <w:p w14:paraId="3B22D3BE" w14:textId="52D8263E" w:rsidR="007718D9" w:rsidRPr="002A1983" w:rsidRDefault="007718D9" w:rsidP="007718D9">
      <w:pPr>
        <w:pStyle w:val="NormalWeb"/>
        <w:rPr>
          <w:lang w:val="en"/>
        </w:rPr>
      </w:pPr>
      <w:r w:rsidRPr="002A1983">
        <w:rPr>
          <w:b/>
          <w:lang w:val="en"/>
        </w:rPr>
        <w:t xml:space="preserve">Available Funding for Award: </w:t>
      </w:r>
      <w:bookmarkStart w:id="1" w:name="_Hlk119324852"/>
      <w:r w:rsidRPr="002A1983">
        <w:t xml:space="preserve">The total funding available for this </w:t>
      </w:r>
      <w:r w:rsidR="003B65AB">
        <w:t xml:space="preserve">FY 23 Summer Accelerator </w:t>
      </w:r>
      <w:r w:rsidR="004C6C4D">
        <w:t>g</w:t>
      </w:r>
      <w:r w:rsidR="003B65AB">
        <w:t xml:space="preserve">rant </w:t>
      </w:r>
      <w:r w:rsidRPr="002A1983">
        <w:t>award is</w:t>
      </w:r>
      <w:r w:rsidR="00EF6FF2">
        <w:t xml:space="preserve"> up to</w:t>
      </w:r>
      <w:r w:rsidRPr="002A1983">
        <w:t xml:space="preserve"> </w:t>
      </w:r>
      <w:r w:rsidR="00963382" w:rsidRPr="002A1983">
        <w:t>$2,183,670.00</w:t>
      </w:r>
      <w:r w:rsidR="00963382">
        <w:t xml:space="preserve"> </w:t>
      </w:r>
      <w:r w:rsidRPr="002A1983">
        <w:t xml:space="preserve">over the course of </w:t>
      </w:r>
      <w:r w:rsidR="00EF6FF2">
        <w:t>18</w:t>
      </w:r>
      <w:r w:rsidR="00963382">
        <w:t xml:space="preserve"> months</w:t>
      </w:r>
      <w:r w:rsidRPr="002A1983">
        <w:t xml:space="preserve">. </w:t>
      </w:r>
      <w:r w:rsidR="00A74321" w:rsidRPr="002A1983">
        <w:t xml:space="preserve">LEAs should estimate total number of students planning on attending summer accelerator programming. LEAs will receive $600.00 per student participating in summer programming. </w:t>
      </w:r>
      <w:r w:rsidR="00865368" w:rsidRPr="002A1983">
        <w:t xml:space="preserve">This amount was derived with calculations for salaries, supplies and operating costs. </w:t>
      </w:r>
      <w:r w:rsidRPr="002A1983">
        <w:t xml:space="preserve">LEAs should aim to support 10% of </w:t>
      </w:r>
      <w:r w:rsidR="00865368" w:rsidRPr="002A1983">
        <w:t xml:space="preserve">their </w:t>
      </w:r>
      <w:r w:rsidRPr="002A1983">
        <w:t>studen</w:t>
      </w:r>
      <w:r w:rsidR="00865368" w:rsidRPr="002A1983">
        <w:t>t population</w:t>
      </w:r>
      <w:r w:rsidRPr="002A1983">
        <w:t xml:space="preserve"> with the greatest need.</w:t>
      </w:r>
      <w:r w:rsidR="00865368" w:rsidRPr="002A1983">
        <w:t xml:space="preserve"> </w:t>
      </w:r>
      <w:r w:rsidRPr="002A1983">
        <w:t xml:space="preserve">OSSE anticipates awarding </w:t>
      </w:r>
      <w:r w:rsidR="00452BAF" w:rsidRPr="002A1983">
        <w:t>3</w:t>
      </w:r>
      <w:r w:rsidRPr="002A1983">
        <w:t>-</w:t>
      </w:r>
      <w:r w:rsidR="00452BAF" w:rsidRPr="002A1983">
        <w:t>7</w:t>
      </w:r>
      <w:r w:rsidRPr="002A1983">
        <w:t xml:space="preserve"> LEAs with funding.</w:t>
      </w:r>
      <w:bookmarkEnd w:id="1"/>
      <w:r w:rsidR="00972209" w:rsidRPr="002A1983">
        <w:t xml:space="preserve"> The award amounts for LEAs will vary depending on the number of students participating in summer programming and estimates of award amount ranges are as follows: </w:t>
      </w:r>
      <w:r w:rsidR="00136756" w:rsidRPr="002A1983">
        <w:t>For entities serving</w:t>
      </w:r>
      <w:r w:rsidR="001201ED" w:rsidRPr="002A1983">
        <w:t xml:space="preserve"> between</w:t>
      </w:r>
      <w:r w:rsidR="00136756" w:rsidRPr="002A1983">
        <w:t xml:space="preserve">: </w:t>
      </w:r>
      <w:r w:rsidR="004A226F" w:rsidRPr="002A1983">
        <w:t xml:space="preserve">(1) </w:t>
      </w:r>
      <w:r w:rsidR="003A07A0" w:rsidRPr="002A1983">
        <w:t>10-50 students</w:t>
      </w:r>
      <w:r w:rsidR="004A226F" w:rsidRPr="002A1983">
        <w:t>, the estimated award will be up to $30,000;</w:t>
      </w:r>
      <w:r w:rsidR="003A07A0" w:rsidRPr="002A1983">
        <w:t xml:space="preserve"> </w:t>
      </w:r>
      <w:r w:rsidR="004A226F" w:rsidRPr="002A1983">
        <w:t>(2) 51-150 students</w:t>
      </w:r>
      <w:r w:rsidR="00B24A2D" w:rsidRPr="002A1983">
        <w:t>, the estimated award will be up to $90,000; (3) 151-300 st</w:t>
      </w:r>
      <w:r w:rsidR="00A30F24" w:rsidRPr="002A1983">
        <w:t xml:space="preserve">udents, the estimated award will be up to $180,000; (4) 301-500 students, the estimated award will be up to $300,000; (5) </w:t>
      </w:r>
      <w:r w:rsidR="00136756" w:rsidRPr="002A1983">
        <w:t>501-1,000 students</w:t>
      </w:r>
      <w:r w:rsidR="006D2396" w:rsidRPr="002A1983">
        <w:t xml:space="preserve">, the estimated award will be up to </w:t>
      </w:r>
      <w:r w:rsidR="00304233" w:rsidRPr="002A1983">
        <w:t xml:space="preserve">$600,000. </w:t>
      </w:r>
      <w:r w:rsidR="006D2396" w:rsidRPr="002A1983">
        <w:t xml:space="preserve"> </w:t>
      </w:r>
      <w:r w:rsidR="00A30F24" w:rsidRPr="002A1983">
        <w:t xml:space="preserve">   </w:t>
      </w:r>
    </w:p>
    <w:p w14:paraId="316321ED" w14:textId="77777777" w:rsidR="00304233" w:rsidRPr="002A1983" w:rsidRDefault="00304233" w:rsidP="007718D9">
      <w:pPr>
        <w:rPr>
          <w:rFonts w:ascii="Times New Roman" w:hAnsi="Times New Roman" w:cs="Times New Roman"/>
          <w:b/>
        </w:rPr>
      </w:pPr>
    </w:p>
    <w:p w14:paraId="4221E46F" w14:textId="2913D9AA" w:rsidR="007718D9" w:rsidRPr="002A1983" w:rsidRDefault="007718D9" w:rsidP="007718D9">
      <w:pPr>
        <w:rPr>
          <w:rFonts w:ascii="Times New Roman" w:hAnsi="Times New Roman" w:cs="Times New Roman"/>
        </w:rPr>
      </w:pPr>
      <w:r w:rsidRPr="002A1983">
        <w:rPr>
          <w:rFonts w:ascii="Times New Roman" w:hAnsi="Times New Roman" w:cs="Times New Roman"/>
          <w:b/>
        </w:rPr>
        <w:t>Application Process:</w:t>
      </w:r>
      <w:r w:rsidRPr="002A1983">
        <w:rPr>
          <w:rFonts w:ascii="Times New Roman" w:hAnsi="Times New Roman" w:cs="Times New Roman"/>
        </w:rPr>
        <w:t xml:space="preserve"> The grants described in this NOFA will be awarded competitively. A panel or panels of external reviewers will be convened to review, score, and rank each application. The review panel(s) will be composed of neutral, qualified, professional individuals selected for their expertise, knowledge, and/or related experiences.  All external reviewers must sign a Conflict of Interest statement. The application will be scored against a rubric and each application will have at least three external reviewers to ensure accurate scoring. Upon completion of the panels’ review, the panels shall make recommendations for awards based on the scoring rubric(s). The State Superintendent of Education, or </w:t>
      </w:r>
      <w:r w:rsidR="0040685E" w:rsidRPr="002A1983">
        <w:rPr>
          <w:rFonts w:ascii="Times New Roman" w:hAnsi="Times New Roman" w:cs="Times New Roman"/>
        </w:rPr>
        <w:t>the</w:t>
      </w:r>
      <w:r w:rsidR="00D95DC9" w:rsidRPr="002A1983">
        <w:rPr>
          <w:rFonts w:ascii="Times New Roman" w:hAnsi="Times New Roman" w:cs="Times New Roman"/>
        </w:rPr>
        <w:t>ir</w:t>
      </w:r>
      <w:r w:rsidRPr="002A1983">
        <w:rPr>
          <w:rFonts w:ascii="Times New Roman" w:hAnsi="Times New Roman" w:cs="Times New Roman"/>
        </w:rPr>
        <w:t xml:space="preserve"> designee, will consider those recommendations but all final award decisions are left to the Superintendent’s, or </w:t>
      </w:r>
      <w:r w:rsidR="0040685E" w:rsidRPr="002A1983">
        <w:rPr>
          <w:rFonts w:ascii="Times New Roman" w:hAnsi="Times New Roman" w:cs="Times New Roman"/>
        </w:rPr>
        <w:t>their</w:t>
      </w:r>
      <w:r w:rsidRPr="002A1983">
        <w:rPr>
          <w:rFonts w:ascii="Times New Roman" w:hAnsi="Times New Roman" w:cs="Times New Roman"/>
        </w:rPr>
        <w:t xml:space="preserve"> designee’s, discretion. </w:t>
      </w:r>
    </w:p>
    <w:p w14:paraId="294549F2" w14:textId="77777777" w:rsidR="007718D9" w:rsidRPr="002A1983" w:rsidRDefault="007718D9" w:rsidP="007718D9">
      <w:pPr>
        <w:rPr>
          <w:rFonts w:ascii="Times New Roman" w:hAnsi="Times New Roman" w:cs="Times New Roman"/>
        </w:rPr>
      </w:pPr>
    </w:p>
    <w:p w14:paraId="49F12AED" w14:textId="4DE96E58" w:rsidR="007718D9" w:rsidRPr="00DF52D7" w:rsidRDefault="007718D9" w:rsidP="00DF52D7">
      <w:pPr>
        <w:rPr>
          <w:lang w:val="en"/>
        </w:rPr>
      </w:pPr>
      <w:r w:rsidRPr="002A1983">
        <w:rPr>
          <w:rFonts w:ascii="Times New Roman" w:hAnsi="Times New Roman" w:cs="Times New Roman"/>
        </w:rPr>
        <w:t>Applications must be submitted no later than</w:t>
      </w:r>
      <w:r w:rsidR="009668E5">
        <w:rPr>
          <w:rFonts w:ascii="Times New Roman" w:hAnsi="Times New Roman" w:cs="Times New Roman"/>
        </w:rPr>
        <w:t xml:space="preserve"> </w:t>
      </w:r>
      <w:r w:rsidR="009668E5" w:rsidRPr="009668E5">
        <w:rPr>
          <w:rFonts w:ascii="Times New Roman" w:hAnsi="Times New Roman" w:cs="Times New Roman"/>
          <w:b/>
          <w:bCs/>
        </w:rPr>
        <w:t>Monday</w:t>
      </w:r>
      <w:r w:rsidRPr="000C7412">
        <w:rPr>
          <w:rFonts w:ascii="Times New Roman" w:hAnsi="Times New Roman" w:cs="Times New Roman"/>
          <w:b/>
          <w:bCs/>
        </w:rPr>
        <w:t xml:space="preserve">, </w:t>
      </w:r>
      <w:r w:rsidR="00AD5C54" w:rsidRPr="000C7412">
        <w:rPr>
          <w:rFonts w:ascii="Times New Roman" w:hAnsi="Times New Roman" w:cs="Times New Roman"/>
          <w:b/>
          <w:bCs/>
        </w:rPr>
        <w:t>March</w:t>
      </w:r>
      <w:r w:rsidR="009668E5">
        <w:rPr>
          <w:rFonts w:ascii="Times New Roman" w:hAnsi="Times New Roman" w:cs="Times New Roman"/>
          <w:b/>
          <w:bCs/>
        </w:rPr>
        <w:t xml:space="preserve"> 20,</w:t>
      </w:r>
      <w:r w:rsidRPr="000C7412">
        <w:rPr>
          <w:rFonts w:ascii="Times New Roman" w:hAnsi="Times New Roman" w:cs="Times New Roman"/>
          <w:b/>
          <w:bCs/>
        </w:rPr>
        <w:t xml:space="preserve"> </w:t>
      </w:r>
      <w:r w:rsidR="00471C3B">
        <w:rPr>
          <w:rFonts w:ascii="Times New Roman" w:hAnsi="Times New Roman" w:cs="Times New Roman"/>
          <w:b/>
          <w:bCs/>
        </w:rPr>
        <w:t>20</w:t>
      </w:r>
      <w:r w:rsidR="009668E5">
        <w:rPr>
          <w:rFonts w:ascii="Times New Roman" w:hAnsi="Times New Roman" w:cs="Times New Roman"/>
          <w:b/>
          <w:bCs/>
        </w:rPr>
        <w:t>23</w:t>
      </w:r>
      <w:r w:rsidRPr="000C7412">
        <w:rPr>
          <w:rFonts w:ascii="Times New Roman" w:hAnsi="Times New Roman" w:cs="Times New Roman"/>
          <w:b/>
          <w:bCs/>
        </w:rPr>
        <w:t>, 202</w:t>
      </w:r>
      <w:r w:rsidR="00AD5C54" w:rsidRPr="000C7412">
        <w:rPr>
          <w:rFonts w:ascii="Times New Roman" w:hAnsi="Times New Roman" w:cs="Times New Roman"/>
          <w:b/>
          <w:bCs/>
        </w:rPr>
        <w:t>3</w:t>
      </w:r>
      <w:r w:rsidR="00381FE7" w:rsidRPr="000C7412">
        <w:rPr>
          <w:rFonts w:ascii="Times New Roman" w:hAnsi="Times New Roman" w:cs="Times New Roman"/>
          <w:b/>
          <w:bCs/>
        </w:rPr>
        <w:t xml:space="preserve"> at 3</w:t>
      </w:r>
      <w:r w:rsidR="00DF52D7" w:rsidRPr="000C7412">
        <w:rPr>
          <w:rFonts w:ascii="Times New Roman" w:hAnsi="Times New Roman" w:cs="Times New Roman"/>
          <w:b/>
          <w:bCs/>
        </w:rPr>
        <w:t xml:space="preserve"> </w:t>
      </w:r>
      <w:r w:rsidR="00381FE7" w:rsidRPr="000C7412">
        <w:rPr>
          <w:rFonts w:ascii="Times New Roman" w:hAnsi="Times New Roman" w:cs="Times New Roman"/>
          <w:b/>
          <w:bCs/>
        </w:rPr>
        <w:t>p</w:t>
      </w:r>
      <w:r w:rsidR="00DF52D7" w:rsidRPr="000C7412">
        <w:rPr>
          <w:rFonts w:ascii="Times New Roman" w:hAnsi="Times New Roman" w:cs="Times New Roman"/>
          <w:b/>
          <w:bCs/>
        </w:rPr>
        <w:t>.</w:t>
      </w:r>
      <w:r w:rsidR="00381FE7" w:rsidRPr="000C7412">
        <w:rPr>
          <w:rFonts w:ascii="Times New Roman" w:hAnsi="Times New Roman" w:cs="Times New Roman"/>
          <w:b/>
          <w:bCs/>
        </w:rPr>
        <w:t>m</w:t>
      </w:r>
      <w:r w:rsidR="00DF52D7" w:rsidRPr="000C7412">
        <w:rPr>
          <w:rFonts w:ascii="Times New Roman" w:hAnsi="Times New Roman" w:cs="Times New Roman"/>
          <w:b/>
          <w:bCs/>
        </w:rPr>
        <w:t>.</w:t>
      </w:r>
      <w:r w:rsidR="00381FE7" w:rsidRPr="000C7412">
        <w:rPr>
          <w:rFonts w:ascii="Times New Roman" w:hAnsi="Times New Roman" w:cs="Times New Roman"/>
          <w:b/>
          <w:bCs/>
        </w:rPr>
        <w:t xml:space="preserve"> </w:t>
      </w:r>
      <w:r w:rsidR="00D95DC9" w:rsidRPr="000C7412">
        <w:rPr>
          <w:rFonts w:ascii="Times New Roman" w:hAnsi="Times New Roman" w:cs="Times New Roman"/>
          <w:b/>
          <w:bCs/>
        </w:rPr>
        <w:t>EST</w:t>
      </w:r>
      <w:r w:rsidRPr="002A1983">
        <w:rPr>
          <w:rFonts w:ascii="Times New Roman" w:hAnsi="Times New Roman" w:cs="Times New Roman"/>
        </w:rPr>
        <w:t xml:space="preserve">. OSSE anticipates that it will award subgrants by </w:t>
      </w:r>
      <w:r w:rsidRPr="000C7412">
        <w:rPr>
          <w:rFonts w:ascii="Times New Roman" w:hAnsi="Times New Roman" w:cs="Times New Roman"/>
          <w:b/>
          <w:bCs/>
        </w:rPr>
        <w:t xml:space="preserve">Friday, </w:t>
      </w:r>
      <w:r w:rsidR="000C7412" w:rsidRPr="000C7412">
        <w:rPr>
          <w:rFonts w:ascii="Times New Roman" w:hAnsi="Times New Roman" w:cs="Times New Roman"/>
          <w:b/>
          <w:bCs/>
        </w:rPr>
        <w:t>April</w:t>
      </w:r>
      <w:r w:rsidRPr="000C7412">
        <w:rPr>
          <w:rFonts w:ascii="Times New Roman" w:hAnsi="Times New Roman" w:cs="Times New Roman"/>
          <w:b/>
          <w:bCs/>
        </w:rPr>
        <w:t xml:space="preserve"> </w:t>
      </w:r>
      <w:r w:rsidR="009668E5">
        <w:rPr>
          <w:rFonts w:ascii="Times New Roman" w:hAnsi="Times New Roman" w:cs="Times New Roman"/>
          <w:b/>
          <w:bCs/>
        </w:rPr>
        <w:t>14</w:t>
      </w:r>
      <w:r w:rsidRPr="000C7412">
        <w:rPr>
          <w:rFonts w:ascii="Times New Roman" w:hAnsi="Times New Roman" w:cs="Times New Roman"/>
          <w:b/>
          <w:bCs/>
        </w:rPr>
        <w:t>, 202</w:t>
      </w:r>
      <w:r w:rsidR="00C5256B" w:rsidRPr="000C7412">
        <w:rPr>
          <w:rFonts w:ascii="Times New Roman" w:hAnsi="Times New Roman" w:cs="Times New Roman"/>
          <w:b/>
          <w:bCs/>
        </w:rPr>
        <w:t>3</w:t>
      </w:r>
      <w:r w:rsidRPr="002A1983">
        <w:rPr>
          <w:rFonts w:ascii="Times New Roman" w:hAnsi="Times New Roman" w:cs="Times New Roman"/>
        </w:rPr>
        <w:t xml:space="preserve">, however, this date </w:t>
      </w:r>
      <w:r w:rsidR="00C5256B" w:rsidRPr="002A1983">
        <w:rPr>
          <w:rFonts w:ascii="Times New Roman" w:hAnsi="Times New Roman" w:cs="Times New Roman"/>
        </w:rPr>
        <w:t>is subject to</w:t>
      </w:r>
      <w:r w:rsidRPr="002A1983">
        <w:rPr>
          <w:rFonts w:ascii="Times New Roman" w:hAnsi="Times New Roman" w:cs="Times New Roman"/>
        </w:rPr>
        <w:t xml:space="preserve"> change. </w:t>
      </w:r>
      <w:r w:rsidRPr="002A1983">
        <w:rPr>
          <w:rFonts w:ascii="Times New Roman" w:eastAsia="Calibri" w:hAnsi="Times New Roman" w:cs="Times New Roman"/>
          <w:lang w:val="en"/>
        </w:rPr>
        <w:t>The RFA will be available on the OSSE website</w:t>
      </w:r>
      <w:r w:rsidR="00556E0B" w:rsidRPr="002A1983">
        <w:rPr>
          <w:rFonts w:ascii="Times New Roman" w:eastAsia="Calibri" w:hAnsi="Times New Roman" w:cs="Times New Roman"/>
          <w:lang w:val="en"/>
        </w:rPr>
        <w:t xml:space="preserve"> and the District’s grants clearing</w:t>
      </w:r>
      <w:r w:rsidR="00B82F66" w:rsidRPr="002A1983">
        <w:rPr>
          <w:rFonts w:ascii="Times New Roman" w:eastAsia="Calibri" w:hAnsi="Times New Roman" w:cs="Times New Roman"/>
          <w:lang w:val="en"/>
        </w:rPr>
        <w:t xml:space="preserve"> </w:t>
      </w:r>
      <w:r w:rsidR="00556E0B" w:rsidRPr="002A1983">
        <w:rPr>
          <w:rFonts w:ascii="Times New Roman" w:eastAsia="Calibri" w:hAnsi="Times New Roman" w:cs="Times New Roman"/>
          <w:lang w:val="en"/>
        </w:rPr>
        <w:t>house</w:t>
      </w:r>
      <w:r w:rsidRPr="002A1983">
        <w:rPr>
          <w:rFonts w:ascii="Times New Roman" w:eastAsia="Calibri" w:hAnsi="Times New Roman" w:cs="Times New Roman"/>
          <w:lang w:val="en"/>
        </w:rPr>
        <w:t xml:space="preserve">. The application is available through the Enterprise Grants Management System (EGMS) </w:t>
      </w:r>
      <w:r w:rsidR="00AF197C" w:rsidRPr="002A1983">
        <w:rPr>
          <w:rFonts w:ascii="Times New Roman" w:eastAsia="Calibri" w:hAnsi="Times New Roman" w:cs="Times New Roman"/>
          <w:lang w:val="en"/>
        </w:rPr>
        <w:t>at:</w:t>
      </w:r>
      <w:r w:rsidR="00471C3B">
        <w:rPr>
          <w:rFonts w:ascii="Times New Roman" w:eastAsia="Calibri" w:hAnsi="Times New Roman" w:cs="Times New Roman"/>
          <w:lang w:val="en"/>
        </w:rPr>
        <w:t xml:space="preserve"> </w:t>
      </w:r>
      <w:hyperlink r:id="rId7" w:history="1">
        <w:r w:rsidR="00471C3B" w:rsidRPr="00EB3416">
          <w:rPr>
            <w:rStyle w:val="Hyperlink"/>
            <w:rFonts w:ascii="Times New Roman" w:eastAsia="Calibri" w:hAnsi="Times New Roman" w:cs="Times New Roman"/>
            <w:lang w:val="en"/>
          </w:rPr>
          <w:t>http</w:t>
        </w:r>
        <w:r w:rsidR="00471C3B" w:rsidRPr="005C20E9">
          <w:rPr>
            <w:rStyle w:val="Hyperlink"/>
            <w:rFonts w:ascii="Times New Roman" w:eastAsia="Calibri" w:hAnsi="Times New Roman" w:cs="Times New Roman"/>
            <w:lang w:val="en"/>
          </w:rPr>
          <w:t>s://grants.osse.dc.gov/</w:t>
        </w:r>
      </w:hyperlink>
      <w:r w:rsidRPr="002A1983">
        <w:rPr>
          <w:rFonts w:ascii="Times New Roman" w:eastAsia="Calibri" w:hAnsi="Times New Roman" w:cs="Times New Roman"/>
          <w:color w:val="0000FF"/>
          <w:u w:val="single"/>
          <w:lang w:val="en"/>
        </w:rPr>
        <w:t>.</w:t>
      </w:r>
      <w:r w:rsidR="00D06C94">
        <w:rPr>
          <w:rFonts w:ascii="Times New Roman" w:eastAsia="Calibri" w:hAnsi="Times New Roman" w:cs="Times New Roman"/>
          <w:color w:val="0000FF"/>
          <w:u w:val="single"/>
          <w:lang w:val="en"/>
        </w:rPr>
        <w:t xml:space="preserve"> </w:t>
      </w:r>
    </w:p>
    <w:p w14:paraId="245A613C" w14:textId="77777777" w:rsidR="00DF52D7" w:rsidRDefault="00DF52D7" w:rsidP="007718D9">
      <w:pPr>
        <w:pStyle w:val="NormalWeb"/>
        <w:rPr>
          <w:b/>
          <w:lang w:val="en"/>
        </w:rPr>
      </w:pPr>
    </w:p>
    <w:p w14:paraId="1945D35D" w14:textId="641F6B0B" w:rsidR="007718D9" w:rsidRPr="002A1983" w:rsidRDefault="007718D9" w:rsidP="007718D9">
      <w:pPr>
        <w:pStyle w:val="NormalWeb"/>
        <w:rPr>
          <w:lang w:val="en"/>
        </w:rPr>
      </w:pPr>
      <w:r w:rsidRPr="00CA6294">
        <w:rPr>
          <w:b/>
          <w:lang w:val="en"/>
        </w:rPr>
        <w:t xml:space="preserve">For additional information </w:t>
      </w:r>
      <w:r w:rsidRPr="002A1983">
        <w:rPr>
          <w:b/>
          <w:lang w:val="en"/>
        </w:rPr>
        <w:t>regarding this competition</w:t>
      </w:r>
      <w:r w:rsidR="00F00ACC">
        <w:rPr>
          <w:b/>
          <w:lang w:val="en"/>
        </w:rPr>
        <w:t>, please contact</w:t>
      </w:r>
      <w:r w:rsidRPr="00CA6294">
        <w:rPr>
          <w:b/>
          <w:lang w:val="en"/>
        </w:rPr>
        <w:t>:</w:t>
      </w:r>
      <w:r w:rsidRPr="002A1983">
        <w:rPr>
          <w:lang w:val="en"/>
        </w:rPr>
        <w:t xml:space="preserve">  </w:t>
      </w:r>
    </w:p>
    <w:p w14:paraId="26CA52A8" w14:textId="77777777" w:rsidR="007718D9" w:rsidRPr="002A1983" w:rsidRDefault="007718D9" w:rsidP="007718D9">
      <w:pPr>
        <w:pStyle w:val="NormalWeb"/>
      </w:pPr>
      <w:r w:rsidRPr="002A1983">
        <w:rPr>
          <w:lang w:val="en"/>
        </w:rPr>
        <w:t xml:space="preserve">Celina Ketelsen </w:t>
      </w:r>
    </w:p>
    <w:p w14:paraId="3AD1AF87" w14:textId="77777777" w:rsidR="007718D9" w:rsidRPr="002A1983" w:rsidRDefault="007718D9" w:rsidP="007718D9">
      <w:pPr>
        <w:pStyle w:val="NormalWeb"/>
        <w:rPr>
          <w:lang w:val="en"/>
        </w:rPr>
      </w:pPr>
      <w:r w:rsidRPr="002A1983">
        <w:rPr>
          <w:lang w:val="en"/>
        </w:rPr>
        <w:t>Training Administrator</w:t>
      </w:r>
    </w:p>
    <w:p w14:paraId="1947A63C" w14:textId="77777777" w:rsidR="007718D9" w:rsidRPr="002A1983" w:rsidRDefault="007718D9" w:rsidP="007718D9">
      <w:pPr>
        <w:pStyle w:val="NormalWeb"/>
        <w:rPr>
          <w:lang w:val="en"/>
        </w:rPr>
      </w:pPr>
      <w:r w:rsidRPr="002A1983">
        <w:rPr>
          <w:lang w:val="en"/>
        </w:rPr>
        <w:t xml:space="preserve">Division of Teaching and Learning </w:t>
      </w:r>
    </w:p>
    <w:p w14:paraId="6CC11D9E" w14:textId="77777777" w:rsidR="007718D9" w:rsidRPr="002A1983" w:rsidRDefault="007718D9" w:rsidP="007718D9">
      <w:pPr>
        <w:pStyle w:val="NormalWeb"/>
        <w:rPr>
          <w:lang w:val="en"/>
        </w:rPr>
      </w:pPr>
      <w:r w:rsidRPr="002A1983">
        <w:rPr>
          <w:lang w:val="en"/>
        </w:rPr>
        <w:t>Office of the State Superintendent of Education</w:t>
      </w:r>
    </w:p>
    <w:p w14:paraId="2D5CB602" w14:textId="77777777" w:rsidR="000C7412" w:rsidRDefault="007718D9" w:rsidP="00DF52D7">
      <w:pPr>
        <w:pStyle w:val="NormalWeb"/>
        <w:rPr>
          <w:lang w:val="en"/>
        </w:rPr>
      </w:pPr>
      <w:r w:rsidRPr="002A1983">
        <w:rPr>
          <w:lang w:val="en"/>
        </w:rPr>
        <w:t>1050 First St. NE, 5</w:t>
      </w:r>
      <w:r w:rsidRPr="002A1983">
        <w:rPr>
          <w:vertAlign w:val="superscript"/>
          <w:lang w:val="en"/>
        </w:rPr>
        <w:t>th</w:t>
      </w:r>
      <w:r w:rsidRPr="002A1983">
        <w:rPr>
          <w:lang w:val="en"/>
        </w:rPr>
        <w:t xml:space="preserve"> Floor</w:t>
      </w:r>
      <w:r w:rsidR="00EA3631" w:rsidRPr="002A1983">
        <w:rPr>
          <w:lang w:val="en"/>
        </w:rPr>
        <w:t>,</w:t>
      </w:r>
      <w:r w:rsidRPr="002A1983">
        <w:rPr>
          <w:lang w:val="en"/>
        </w:rPr>
        <w:t xml:space="preserve"> Washington, DC 20002</w:t>
      </w:r>
    </w:p>
    <w:p w14:paraId="0D681549" w14:textId="67C28B09" w:rsidR="00DD6991" w:rsidRPr="000C7412" w:rsidRDefault="00B76B68" w:rsidP="00DF52D7">
      <w:pPr>
        <w:pStyle w:val="NormalWeb"/>
        <w:rPr>
          <w:lang w:val="en"/>
        </w:rPr>
      </w:pPr>
      <w:hyperlink r:id="rId8" w:history="1">
        <w:r w:rsidR="00EA3631" w:rsidRPr="002A1983">
          <w:rPr>
            <w:rStyle w:val="Hyperlink"/>
            <w:lang w:val="en"/>
          </w:rPr>
          <w:t>Celina.Ketelsen@dc.gov</w:t>
        </w:r>
      </w:hyperlink>
    </w:p>
    <w:sectPr w:rsidR="00DD6991" w:rsidRPr="000C7412" w:rsidSect="006D55A5">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D37BB" w14:textId="77777777" w:rsidR="00B76B68" w:rsidRDefault="00B76B68">
      <w:r>
        <w:separator/>
      </w:r>
    </w:p>
  </w:endnote>
  <w:endnote w:type="continuationSeparator" w:id="0">
    <w:p w14:paraId="6008C47B" w14:textId="77777777" w:rsidR="00B76B68" w:rsidRDefault="00B76B68">
      <w:r>
        <w:continuationSeparator/>
      </w:r>
    </w:p>
  </w:endnote>
  <w:endnote w:type="continuationNotice" w:id="1">
    <w:p w14:paraId="37703F15" w14:textId="77777777" w:rsidR="00B76B68" w:rsidRDefault="00B76B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99DD" w14:textId="77777777" w:rsidR="006D55A5" w:rsidRDefault="0045724A">
    <w:pPr>
      <w:pStyle w:val="Footer"/>
      <w:jc w:val="right"/>
    </w:pPr>
    <w:r>
      <w:t>2</w:t>
    </w:r>
  </w:p>
  <w:p w14:paraId="1C747FCA" w14:textId="77777777" w:rsidR="006D55A5" w:rsidRDefault="006D55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1E73BA" w14:textId="77777777" w:rsidR="00B76B68" w:rsidRDefault="00B76B68">
      <w:r>
        <w:separator/>
      </w:r>
    </w:p>
  </w:footnote>
  <w:footnote w:type="continuationSeparator" w:id="0">
    <w:p w14:paraId="5C6EFF55" w14:textId="77777777" w:rsidR="00B76B68" w:rsidRDefault="00B76B68">
      <w:r>
        <w:continuationSeparator/>
      </w:r>
    </w:p>
  </w:footnote>
  <w:footnote w:type="continuationNotice" w:id="1">
    <w:p w14:paraId="05E1DC5D" w14:textId="77777777" w:rsidR="00B76B68" w:rsidRDefault="00B76B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725A75" w14:textId="77777777" w:rsidR="006D55A5" w:rsidRDefault="006D55A5" w:rsidP="006D55A5">
    <w:pPr>
      <w:pStyle w:val="Header"/>
      <w:tabs>
        <w:tab w:val="clear" w:pos="4680"/>
        <w:tab w:val="clear" w:pos="9360"/>
        <w:tab w:val="left" w:pos="2581"/>
      </w:tabs>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tDC2NDIzNDExsTBU0lEKTi0uzszPAykwrAUA6OhjpSwAAAA="/>
  </w:docVars>
  <w:rsids>
    <w:rsidRoot w:val="007718D9"/>
    <w:rsid w:val="00015778"/>
    <w:rsid w:val="0006483D"/>
    <w:rsid w:val="00072333"/>
    <w:rsid w:val="000A762E"/>
    <w:rsid w:val="000B7269"/>
    <w:rsid w:val="000C7412"/>
    <w:rsid w:val="001201ED"/>
    <w:rsid w:val="001223EB"/>
    <w:rsid w:val="00136756"/>
    <w:rsid w:val="0017352D"/>
    <w:rsid w:val="00200E0A"/>
    <w:rsid w:val="002A1983"/>
    <w:rsid w:val="002C5F73"/>
    <w:rsid w:val="00304233"/>
    <w:rsid w:val="00366197"/>
    <w:rsid w:val="00381FE7"/>
    <w:rsid w:val="00385AD9"/>
    <w:rsid w:val="003A07A0"/>
    <w:rsid w:val="003B65AB"/>
    <w:rsid w:val="003B66A6"/>
    <w:rsid w:val="003B70D1"/>
    <w:rsid w:val="0040685E"/>
    <w:rsid w:val="00432861"/>
    <w:rsid w:val="00452BAF"/>
    <w:rsid w:val="0045724A"/>
    <w:rsid w:val="00471C3B"/>
    <w:rsid w:val="004921D1"/>
    <w:rsid w:val="004A226F"/>
    <w:rsid w:val="004C51BD"/>
    <w:rsid w:val="004C6C4D"/>
    <w:rsid w:val="00501E28"/>
    <w:rsid w:val="00556E0B"/>
    <w:rsid w:val="005633CB"/>
    <w:rsid w:val="005713F4"/>
    <w:rsid w:val="005D7618"/>
    <w:rsid w:val="00647E8F"/>
    <w:rsid w:val="006916A3"/>
    <w:rsid w:val="006A058F"/>
    <w:rsid w:val="006A7EE8"/>
    <w:rsid w:val="006D2396"/>
    <w:rsid w:val="006D55A5"/>
    <w:rsid w:val="00714FAE"/>
    <w:rsid w:val="007645D8"/>
    <w:rsid w:val="007718D9"/>
    <w:rsid w:val="00807D7B"/>
    <w:rsid w:val="00837E2E"/>
    <w:rsid w:val="00865368"/>
    <w:rsid w:val="008E5DB0"/>
    <w:rsid w:val="008F6049"/>
    <w:rsid w:val="0090516E"/>
    <w:rsid w:val="00930189"/>
    <w:rsid w:val="00930323"/>
    <w:rsid w:val="00963382"/>
    <w:rsid w:val="009668E5"/>
    <w:rsid w:val="00972209"/>
    <w:rsid w:val="00976622"/>
    <w:rsid w:val="009B740F"/>
    <w:rsid w:val="009D272D"/>
    <w:rsid w:val="00A30F24"/>
    <w:rsid w:val="00A50F68"/>
    <w:rsid w:val="00A72CDF"/>
    <w:rsid w:val="00A74321"/>
    <w:rsid w:val="00AD5C54"/>
    <w:rsid w:val="00AF197C"/>
    <w:rsid w:val="00AF1F7D"/>
    <w:rsid w:val="00B01FC6"/>
    <w:rsid w:val="00B24A2D"/>
    <w:rsid w:val="00B50E9A"/>
    <w:rsid w:val="00B63ED6"/>
    <w:rsid w:val="00B76B68"/>
    <w:rsid w:val="00B82F66"/>
    <w:rsid w:val="00BA7C51"/>
    <w:rsid w:val="00BC062B"/>
    <w:rsid w:val="00C5256B"/>
    <w:rsid w:val="00C62AB7"/>
    <w:rsid w:val="00CA6294"/>
    <w:rsid w:val="00CB3541"/>
    <w:rsid w:val="00CC1F5E"/>
    <w:rsid w:val="00D0365F"/>
    <w:rsid w:val="00D06C94"/>
    <w:rsid w:val="00D95DC9"/>
    <w:rsid w:val="00DD6991"/>
    <w:rsid w:val="00DF182B"/>
    <w:rsid w:val="00DF52D7"/>
    <w:rsid w:val="00E12681"/>
    <w:rsid w:val="00E50F3D"/>
    <w:rsid w:val="00E66A18"/>
    <w:rsid w:val="00EA3631"/>
    <w:rsid w:val="00EB3416"/>
    <w:rsid w:val="00EF6FF2"/>
    <w:rsid w:val="00F00ACC"/>
    <w:rsid w:val="00F11D64"/>
    <w:rsid w:val="00F27175"/>
    <w:rsid w:val="00F50112"/>
    <w:rsid w:val="00F77A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E4421"/>
  <w15:chartTrackingRefBased/>
  <w15:docId w15:val="{1980127F-5072-4966-B4C6-40F7DB90C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8D9"/>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18D9"/>
    <w:rPr>
      <w:color w:val="0000FF"/>
      <w:u w:val="single"/>
    </w:rPr>
  </w:style>
  <w:style w:type="paragraph" w:styleId="NormalWeb">
    <w:name w:val="Normal (Web)"/>
    <w:basedOn w:val="Normal"/>
    <w:uiPriority w:val="99"/>
    <w:unhideWhenUsed/>
    <w:rsid w:val="007718D9"/>
    <w:pPr>
      <w:textAlignment w:val="baseline"/>
    </w:pPr>
    <w:rPr>
      <w:rFonts w:ascii="Times New Roman" w:eastAsia="Times New Roman" w:hAnsi="Times New Roman" w:cs="Times New Roman"/>
    </w:rPr>
  </w:style>
  <w:style w:type="paragraph" w:styleId="Header">
    <w:name w:val="header"/>
    <w:basedOn w:val="Normal"/>
    <w:link w:val="HeaderChar"/>
    <w:uiPriority w:val="99"/>
    <w:unhideWhenUsed/>
    <w:rsid w:val="007718D9"/>
    <w:pPr>
      <w:tabs>
        <w:tab w:val="center" w:pos="4680"/>
        <w:tab w:val="right" w:pos="9360"/>
      </w:tabs>
    </w:pPr>
  </w:style>
  <w:style w:type="character" w:customStyle="1" w:styleId="HeaderChar">
    <w:name w:val="Header Char"/>
    <w:basedOn w:val="DefaultParagraphFont"/>
    <w:link w:val="Header"/>
    <w:uiPriority w:val="99"/>
    <w:rsid w:val="007718D9"/>
    <w:rPr>
      <w:rFonts w:eastAsiaTheme="minorEastAsia"/>
      <w:sz w:val="24"/>
      <w:szCs w:val="24"/>
    </w:rPr>
  </w:style>
  <w:style w:type="paragraph" w:styleId="Footer">
    <w:name w:val="footer"/>
    <w:basedOn w:val="Normal"/>
    <w:link w:val="FooterChar"/>
    <w:uiPriority w:val="99"/>
    <w:unhideWhenUsed/>
    <w:rsid w:val="007718D9"/>
    <w:pPr>
      <w:tabs>
        <w:tab w:val="center" w:pos="4680"/>
        <w:tab w:val="right" w:pos="9360"/>
      </w:tabs>
    </w:pPr>
  </w:style>
  <w:style w:type="character" w:customStyle="1" w:styleId="FooterChar">
    <w:name w:val="Footer Char"/>
    <w:basedOn w:val="DefaultParagraphFont"/>
    <w:link w:val="Footer"/>
    <w:uiPriority w:val="99"/>
    <w:rsid w:val="007718D9"/>
    <w:rPr>
      <w:rFonts w:eastAsiaTheme="minorEastAsia"/>
      <w:sz w:val="24"/>
      <w:szCs w:val="24"/>
    </w:rPr>
  </w:style>
  <w:style w:type="character" w:customStyle="1" w:styleId="normaltextrun">
    <w:name w:val="normaltextrun"/>
    <w:basedOn w:val="DefaultParagraphFont"/>
    <w:rsid w:val="007718D9"/>
  </w:style>
  <w:style w:type="paragraph" w:styleId="BalloonText">
    <w:name w:val="Balloon Text"/>
    <w:basedOn w:val="Normal"/>
    <w:link w:val="BalloonTextChar"/>
    <w:uiPriority w:val="99"/>
    <w:semiHidden/>
    <w:unhideWhenUsed/>
    <w:rsid w:val="00E50F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0F3D"/>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CC1F5E"/>
    <w:rPr>
      <w:sz w:val="16"/>
      <w:szCs w:val="16"/>
    </w:rPr>
  </w:style>
  <w:style w:type="paragraph" w:styleId="CommentText">
    <w:name w:val="annotation text"/>
    <w:basedOn w:val="Normal"/>
    <w:link w:val="CommentTextChar"/>
    <w:uiPriority w:val="99"/>
    <w:semiHidden/>
    <w:unhideWhenUsed/>
    <w:rsid w:val="00CC1F5E"/>
    <w:rPr>
      <w:sz w:val="20"/>
      <w:szCs w:val="20"/>
    </w:rPr>
  </w:style>
  <w:style w:type="character" w:customStyle="1" w:styleId="CommentTextChar">
    <w:name w:val="Comment Text Char"/>
    <w:basedOn w:val="DefaultParagraphFont"/>
    <w:link w:val="CommentText"/>
    <w:uiPriority w:val="99"/>
    <w:semiHidden/>
    <w:rsid w:val="00CC1F5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C1F5E"/>
    <w:rPr>
      <w:b/>
      <w:bCs/>
    </w:rPr>
  </w:style>
  <w:style w:type="character" w:customStyle="1" w:styleId="CommentSubjectChar">
    <w:name w:val="Comment Subject Char"/>
    <w:basedOn w:val="CommentTextChar"/>
    <w:link w:val="CommentSubject"/>
    <w:uiPriority w:val="99"/>
    <w:semiHidden/>
    <w:rsid w:val="00CC1F5E"/>
    <w:rPr>
      <w:rFonts w:eastAsiaTheme="minorEastAsia"/>
      <w:b/>
      <w:bCs/>
      <w:sz w:val="20"/>
      <w:szCs w:val="20"/>
    </w:rPr>
  </w:style>
  <w:style w:type="character" w:styleId="UnresolvedMention">
    <w:name w:val="Unresolved Mention"/>
    <w:basedOn w:val="DefaultParagraphFont"/>
    <w:uiPriority w:val="99"/>
    <w:semiHidden/>
    <w:unhideWhenUsed/>
    <w:rsid w:val="00EA3631"/>
    <w:rPr>
      <w:color w:val="605E5C"/>
      <w:shd w:val="clear" w:color="auto" w:fill="E1DFDD"/>
    </w:rPr>
  </w:style>
  <w:style w:type="paragraph" w:styleId="Revision">
    <w:name w:val="Revision"/>
    <w:hidden/>
    <w:uiPriority w:val="99"/>
    <w:semiHidden/>
    <w:rsid w:val="00714FAE"/>
    <w:pPr>
      <w:spacing w:after="0" w:line="240" w:lineRule="auto"/>
    </w:pPr>
    <w:rPr>
      <w:rFonts w:eastAsiaTheme="minorEastAsia"/>
      <w:sz w:val="24"/>
      <w:szCs w:val="24"/>
    </w:rPr>
  </w:style>
  <w:style w:type="character" w:styleId="FollowedHyperlink">
    <w:name w:val="FollowedHyperlink"/>
    <w:basedOn w:val="DefaultParagraphFont"/>
    <w:uiPriority w:val="99"/>
    <w:semiHidden/>
    <w:unhideWhenUsed/>
    <w:rsid w:val="00471C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lina.Ketelsen@dc.gov" TargetMode="External"/><Relationship Id="rId3" Type="http://schemas.openxmlformats.org/officeDocument/2006/relationships/webSettings" Target="webSettings.xml"/><Relationship Id="rId7" Type="http://schemas.openxmlformats.org/officeDocument/2006/relationships/hyperlink" Target="https://grants.osse.dc.gov/"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eams.microsoft.com/registration/8Unkj5SLt0-ZBm-Tnagtcw,KsFl2mTqpkuv-MpCvsbeuQ,SmsiFBLOeEekrxiKnXs-ww,zq1AFoQoOEe0eBVtRov8gA,zKCVY2ZGUEKKtUfjUsTPUA,d1iPaEIwn0SJd16ya4urVA?mode=read&amp;tenantId=8fe449f1-8b94-4fb7-9906-6f939da82d73&amp;webinarRing=gcc"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004</Words>
  <Characters>5596</Characters>
  <Application>Microsoft Office Word</Application>
  <DocSecurity>0</DocSecurity>
  <Lines>294</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telsen, Celina (OSSE)</dc:creator>
  <cp:keywords/>
  <dc:description/>
  <cp:lastModifiedBy>Hagy, Lee (OSSE)</cp:lastModifiedBy>
  <cp:revision>6</cp:revision>
  <dcterms:created xsi:type="dcterms:W3CDTF">2023-01-10T20:52:00Z</dcterms:created>
  <dcterms:modified xsi:type="dcterms:W3CDTF">2023-01-11T15:11:00Z</dcterms:modified>
</cp:coreProperties>
</file>